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62904" w:rsidRDefault="00A62904" w:rsidP="00010E7E">
      <w:pPr>
        <w:spacing w:before="240"/>
        <w:jc w:val="center"/>
        <w:rPr>
          <w:b/>
          <w:sz w:val="28"/>
        </w:rPr>
      </w:pPr>
      <w:r w:rsidRPr="00087AA6">
        <w:rPr>
          <w:b/>
          <w:sz w:val="28"/>
        </w:rPr>
        <w:t xml:space="preserve">WNIOSEK O </w:t>
      </w:r>
      <w:r w:rsidR="00880CE3">
        <w:rPr>
          <w:b/>
          <w:sz w:val="28"/>
        </w:rPr>
        <w:t>DOKONANIE ZAKUPU DO STANOWISKA BADAWCZEGO</w:t>
      </w:r>
    </w:p>
    <w:tbl>
      <w:tblPr>
        <w:tblStyle w:val="Tabela-Siatka"/>
        <w:tblW w:w="0" w:type="auto"/>
        <w:jc w:val="center"/>
        <w:tblLook w:val="04A0" w:firstRow="1" w:lastRow="0" w:firstColumn="1" w:lastColumn="0" w:noHBand="0" w:noVBand="1"/>
      </w:tblPr>
      <w:tblGrid>
        <w:gridCol w:w="3539"/>
        <w:gridCol w:w="5523"/>
      </w:tblGrid>
      <w:tr w:rsidR="00A62904" w:rsidTr="004F546A">
        <w:trPr>
          <w:jc w:val="center"/>
        </w:trPr>
        <w:tc>
          <w:tcPr>
            <w:tcW w:w="9062" w:type="dxa"/>
            <w:gridSpan w:val="2"/>
            <w:shd w:val="clear" w:color="auto" w:fill="D9D9D9" w:themeFill="background1" w:themeFillShade="D9"/>
          </w:tcPr>
          <w:p w:rsidR="00A62904" w:rsidRPr="0057434C" w:rsidRDefault="00A62904" w:rsidP="004F546A">
            <w:pPr>
              <w:spacing w:line="276" w:lineRule="auto"/>
              <w:rPr>
                <w:b/>
                <w:sz w:val="28"/>
              </w:rPr>
            </w:pPr>
            <w:r w:rsidRPr="0075529E">
              <w:rPr>
                <w:b/>
                <w:sz w:val="24"/>
              </w:rPr>
              <w:t>Dane uczestnika projektu</w:t>
            </w:r>
          </w:p>
        </w:tc>
      </w:tr>
      <w:tr w:rsidR="00A62904" w:rsidTr="004F546A">
        <w:trPr>
          <w:jc w:val="center"/>
        </w:trPr>
        <w:tc>
          <w:tcPr>
            <w:tcW w:w="3539" w:type="dxa"/>
          </w:tcPr>
          <w:p w:rsidR="00A62904" w:rsidRPr="0057434C" w:rsidRDefault="00A62904" w:rsidP="004F546A">
            <w:pPr>
              <w:spacing w:line="276" w:lineRule="auto"/>
              <w:rPr>
                <w:b/>
              </w:rPr>
            </w:pPr>
            <w:r w:rsidRPr="0057434C">
              <w:rPr>
                <w:b/>
              </w:rPr>
              <w:t>Imię i Nazwisko</w:t>
            </w:r>
          </w:p>
        </w:tc>
        <w:tc>
          <w:tcPr>
            <w:tcW w:w="5523" w:type="dxa"/>
          </w:tcPr>
          <w:p w:rsidR="00A62904" w:rsidRDefault="00A62904" w:rsidP="004F546A">
            <w:pPr>
              <w:spacing w:line="276" w:lineRule="auto"/>
            </w:pPr>
          </w:p>
        </w:tc>
      </w:tr>
      <w:tr w:rsidR="00A62904" w:rsidTr="004F546A">
        <w:trPr>
          <w:jc w:val="center"/>
        </w:trPr>
        <w:tc>
          <w:tcPr>
            <w:tcW w:w="3539" w:type="dxa"/>
          </w:tcPr>
          <w:p w:rsidR="00A62904" w:rsidRPr="0057434C" w:rsidRDefault="00A62904" w:rsidP="004F546A">
            <w:pPr>
              <w:spacing w:line="276" w:lineRule="auto"/>
              <w:rPr>
                <w:b/>
              </w:rPr>
            </w:pPr>
            <w:r w:rsidRPr="0057434C">
              <w:rPr>
                <w:b/>
              </w:rPr>
              <w:t>Instytut/Katedra</w:t>
            </w:r>
          </w:p>
        </w:tc>
        <w:tc>
          <w:tcPr>
            <w:tcW w:w="5523" w:type="dxa"/>
          </w:tcPr>
          <w:p w:rsidR="00A62904" w:rsidRDefault="00A62904" w:rsidP="004F546A">
            <w:pPr>
              <w:spacing w:line="276" w:lineRule="auto"/>
            </w:pPr>
          </w:p>
        </w:tc>
      </w:tr>
      <w:tr w:rsidR="00A62904" w:rsidTr="004F546A">
        <w:trPr>
          <w:jc w:val="center"/>
        </w:trPr>
        <w:tc>
          <w:tcPr>
            <w:tcW w:w="3539" w:type="dxa"/>
          </w:tcPr>
          <w:p w:rsidR="00A62904" w:rsidRPr="0057434C" w:rsidRDefault="00A62904" w:rsidP="00BC6DE1">
            <w:pPr>
              <w:spacing w:line="276" w:lineRule="auto"/>
              <w:rPr>
                <w:b/>
              </w:rPr>
            </w:pPr>
            <w:r>
              <w:rPr>
                <w:b/>
              </w:rPr>
              <w:t>Opiekun naukowy/</w:t>
            </w:r>
            <w:r w:rsidR="00BC6DE1">
              <w:rPr>
                <w:b/>
              </w:rPr>
              <w:t>p</w:t>
            </w:r>
            <w:r w:rsidRPr="0057434C">
              <w:rPr>
                <w:b/>
              </w:rPr>
              <w:t>romotor</w:t>
            </w:r>
          </w:p>
        </w:tc>
        <w:tc>
          <w:tcPr>
            <w:tcW w:w="5523" w:type="dxa"/>
          </w:tcPr>
          <w:p w:rsidR="00A62904" w:rsidRDefault="00A62904" w:rsidP="004F546A">
            <w:pPr>
              <w:spacing w:line="276" w:lineRule="auto"/>
            </w:pPr>
          </w:p>
        </w:tc>
      </w:tr>
      <w:tr w:rsidR="00A62904" w:rsidTr="004F546A">
        <w:trPr>
          <w:jc w:val="center"/>
        </w:trPr>
        <w:tc>
          <w:tcPr>
            <w:tcW w:w="3539" w:type="dxa"/>
          </w:tcPr>
          <w:p w:rsidR="00A62904" w:rsidRPr="0057434C" w:rsidRDefault="00A62904" w:rsidP="004F546A">
            <w:pPr>
              <w:spacing w:line="276" w:lineRule="auto"/>
              <w:rPr>
                <w:b/>
              </w:rPr>
            </w:pPr>
            <w:r w:rsidRPr="0057434C">
              <w:rPr>
                <w:b/>
              </w:rPr>
              <w:t>Firma współpracująca</w:t>
            </w:r>
            <w:r>
              <w:rPr>
                <w:b/>
              </w:rPr>
              <w:t xml:space="preserve"> (jeśli dotyczy)</w:t>
            </w:r>
          </w:p>
        </w:tc>
        <w:tc>
          <w:tcPr>
            <w:tcW w:w="5523" w:type="dxa"/>
          </w:tcPr>
          <w:p w:rsidR="00A62904" w:rsidRDefault="00A62904" w:rsidP="004F546A">
            <w:pPr>
              <w:spacing w:line="276" w:lineRule="auto"/>
            </w:pPr>
          </w:p>
        </w:tc>
      </w:tr>
      <w:tr w:rsidR="00A62904" w:rsidTr="004F546A">
        <w:trPr>
          <w:jc w:val="center"/>
        </w:trPr>
        <w:tc>
          <w:tcPr>
            <w:tcW w:w="3539" w:type="dxa"/>
          </w:tcPr>
          <w:p w:rsidR="00A62904" w:rsidRPr="0057434C" w:rsidRDefault="00A62904" w:rsidP="004F546A">
            <w:pPr>
              <w:spacing w:line="276" w:lineRule="auto"/>
              <w:rPr>
                <w:b/>
              </w:rPr>
            </w:pPr>
            <w:r>
              <w:rPr>
                <w:b/>
              </w:rPr>
              <w:t>Opiekun</w:t>
            </w:r>
            <w:r w:rsidRPr="0057434C">
              <w:rPr>
                <w:b/>
              </w:rPr>
              <w:t xml:space="preserve"> pomocniczy</w:t>
            </w:r>
            <w:r>
              <w:rPr>
                <w:b/>
              </w:rPr>
              <w:t xml:space="preserve"> (jeśli dotyczy)</w:t>
            </w:r>
          </w:p>
        </w:tc>
        <w:tc>
          <w:tcPr>
            <w:tcW w:w="5523" w:type="dxa"/>
          </w:tcPr>
          <w:p w:rsidR="00A62904" w:rsidRDefault="00A62904" w:rsidP="004F546A">
            <w:pPr>
              <w:spacing w:line="276" w:lineRule="auto"/>
            </w:pPr>
          </w:p>
        </w:tc>
      </w:tr>
      <w:tr w:rsidR="00A62904" w:rsidTr="004F546A">
        <w:trPr>
          <w:jc w:val="center"/>
        </w:trPr>
        <w:tc>
          <w:tcPr>
            <w:tcW w:w="9062" w:type="dxa"/>
            <w:gridSpan w:val="2"/>
            <w:shd w:val="clear" w:color="auto" w:fill="D9D9D9" w:themeFill="background1" w:themeFillShade="D9"/>
          </w:tcPr>
          <w:p w:rsidR="00A62904" w:rsidRPr="0075529E" w:rsidRDefault="00A62904" w:rsidP="00E74188">
            <w:pPr>
              <w:spacing w:line="276" w:lineRule="auto"/>
              <w:rPr>
                <w:b/>
                <w:sz w:val="24"/>
              </w:rPr>
            </w:pPr>
            <w:r w:rsidRPr="0075529E">
              <w:rPr>
                <w:b/>
                <w:sz w:val="24"/>
              </w:rPr>
              <w:t xml:space="preserve">Informacje na temat </w:t>
            </w:r>
            <w:r w:rsidR="00E74188">
              <w:rPr>
                <w:b/>
                <w:sz w:val="24"/>
              </w:rPr>
              <w:t>zakupu</w:t>
            </w:r>
          </w:p>
        </w:tc>
      </w:tr>
      <w:tr w:rsidR="00A62904" w:rsidTr="004F546A">
        <w:trPr>
          <w:jc w:val="center"/>
        </w:trPr>
        <w:tc>
          <w:tcPr>
            <w:tcW w:w="3539" w:type="dxa"/>
          </w:tcPr>
          <w:p w:rsidR="00A62904" w:rsidRPr="0057434C" w:rsidRDefault="00880CE3" w:rsidP="004F546A">
            <w:pPr>
              <w:spacing w:line="276" w:lineRule="auto"/>
              <w:rPr>
                <w:b/>
              </w:rPr>
            </w:pPr>
            <w:r>
              <w:rPr>
                <w:b/>
              </w:rPr>
              <w:t>Nazwa zakupu</w:t>
            </w:r>
          </w:p>
        </w:tc>
        <w:tc>
          <w:tcPr>
            <w:tcW w:w="5523" w:type="dxa"/>
          </w:tcPr>
          <w:p w:rsidR="00A62904" w:rsidRDefault="00A62904" w:rsidP="004F546A">
            <w:pPr>
              <w:spacing w:line="276" w:lineRule="auto"/>
            </w:pPr>
          </w:p>
        </w:tc>
      </w:tr>
      <w:tr w:rsidR="00A62904" w:rsidTr="004F546A">
        <w:trPr>
          <w:jc w:val="center"/>
        </w:trPr>
        <w:tc>
          <w:tcPr>
            <w:tcW w:w="3539" w:type="dxa"/>
          </w:tcPr>
          <w:p w:rsidR="00A62904" w:rsidRPr="0057434C" w:rsidRDefault="00A62904" w:rsidP="004F546A">
            <w:pPr>
              <w:spacing w:line="276" w:lineRule="auto"/>
              <w:rPr>
                <w:b/>
              </w:rPr>
            </w:pPr>
            <w:r w:rsidRPr="0057434C">
              <w:rPr>
                <w:b/>
              </w:rPr>
              <w:t xml:space="preserve">Cel </w:t>
            </w:r>
            <w:r w:rsidR="00880CE3">
              <w:rPr>
                <w:b/>
              </w:rPr>
              <w:t>zakupu</w:t>
            </w:r>
          </w:p>
        </w:tc>
        <w:tc>
          <w:tcPr>
            <w:tcW w:w="5523" w:type="dxa"/>
          </w:tcPr>
          <w:p w:rsidR="00A62904" w:rsidRDefault="00A62904" w:rsidP="004F546A">
            <w:pPr>
              <w:spacing w:line="276" w:lineRule="auto"/>
            </w:pPr>
          </w:p>
        </w:tc>
      </w:tr>
      <w:tr w:rsidR="00A62904" w:rsidTr="004F546A">
        <w:trPr>
          <w:jc w:val="center"/>
        </w:trPr>
        <w:tc>
          <w:tcPr>
            <w:tcW w:w="3539" w:type="dxa"/>
          </w:tcPr>
          <w:p w:rsidR="00A62904" w:rsidRPr="0057434C" w:rsidRDefault="00880CE3" w:rsidP="00E74188">
            <w:pPr>
              <w:spacing w:line="276" w:lineRule="auto"/>
              <w:rPr>
                <w:b/>
              </w:rPr>
            </w:pPr>
            <w:r>
              <w:rPr>
                <w:b/>
              </w:rPr>
              <w:t xml:space="preserve">Sposób wyboru </w:t>
            </w:r>
            <w:r w:rsidR="00E74188">
              <w:rPr>
                <w:b/>
              </w:rPr>
              <w:t>oferty</w:t>
            </w:r>
          </w:p>
        </w:tc>
        <w:tc>
          <w:tcPr>
            <w:tcW w:w="5523" w:type="dxa"/>
          </w:tcPr>
          <w:p w:rsidR="00A62904" w:rsidRDefault="00A62904" w:rsidP="004F546A">
            <w:pPr>
              <w:spacing w:line="276" w:lineRule="auto"/>
            </w:pPr>
          </w:p>
        </w:tc>
      </w:tr>
      <w:tr w:rsidR="00A62904" w:rsidTr="004F546A">
        <w:trPr>
          <w:jc w:val="center"/>
        </w:trPr>
        <w:tc>
          <w:tcPr>
            <w:tcW w:w="3539" w:type="dxa"/>
          </w:tcPr>
          <w:p w:rsidR="00A62904" w:rsidRPr="00A50D83" w:rsidRDefault="00CF35E4" w:rsidP="00CF35E4">
            <w:pPr>
              <w:spacing w:line="276" w:lineRule="auto"/>
              <w:rPr>
                <w:b/>
              </w:rPr>
            </w:pPr>
            <w:r w:rsidRPr="00A50D83">
              <w:rPr>
                <w:b/>
              </w:rPr>
              <w:t>Data i s</w:t>
            </w:r>
            <w:r w:rsidR="00880CE3" w:rsidRPr="00A50D83">
              <w:rPr>
                <w:b/>
              </w:rPr>
              <w:t>posób oszacowania ceny</w:t>
            </w:r>
          </w:p>
          <w:p w:rsidR="00CF35E4" w:rsidRPr="00A50D83" w:rsidRDefault="00CF35E4" w:rsidP="00A50D83">
            <w:pPr>
              <w:spacing w:line="276" w:lineRule="auto"/>
              <w:rPr>
                <w:b/>
              </w:rPr>
            </w:pPr>
            <w:r w:rsidRPr="00A50D83">
              <w:rPr>
                <w:b/>
                <w:sz w:val="18"/>
              </w:rPr>
              <w:t>(pros</w:t>
            </w:r>
            <w:r w:rsidR="00A50D83" w:rsidRPr="00A50D83">
              <w:rPr>
                <w:b/>
                <w:sz w:val="18"/>
              </w:rPr>
              <w:t>zę</w:t>
            </w:r>
            <w:r w:rsidRPr="00A50D83">
              <w:rPr>
                <w:b/>
                <w:sz w:val="18"/>
              </w:rPr>
              <w:t xml:space="preserve"> dołączyć oferty, cenniki itp.)</w:t>
            </w:r>
          </w:p>
        </w:tc>
        <w:tc>
          <w:tcPr>
            <w:tcW w:w="5523" w:type="dxa"/>
          </w:tcPr>
          <w:p w:rsidR="00A62904" w:rsidRDefault="00A62904" w:rsidP="004F546A">
            <w:pPr>
              <w:spacing w:line="276" w:lineRule="auto"/>
            </w:pPr>
          </w:p>
        </w:tc>
      </w:tr>
      <w:tr w:rsidR="00A62904" w:rsidTr="004F546A">
        <w:trPr>
          <w:jc w:val="center"/>
        </w:trPr>
        <w:tc>
          <w:tcPr>
            <w:tcW w:w="9062" w:type="dxa"/>
            <w:gridSpan w:val="2"/>
          </w:tcPr>
          <w:p w:rsidR="00A62904" w:rsidRPr="008D2D0C" w:rsidRDefault="00A62904" w:rsidP="00010E7E">
            <w:pPr>
              <w:spacing w:line="276" w:lineRule="auto"/>
              <w:rPr>
                <w:b/>
              </w:rPr>
            </w:pPr>
            <w:r w:rsidRPr="008D2D0C">
              <w:rPr>
                <w:b/>
              </w:rPr>
              <w:t xml:space="preserve">W </w:t>
            </w:r>
            <w:r>
              <w:rPr>
                <w:b/>
              </w:rPr>
              <w:t>j</w:t>
            </w:r>
            <w:r w:rsidRPr="008D2D0C">
              <w:rPr>
                <w:b/>
              </w:rPr>
              <w:t xml:space="preserve">aki sposób </w:t>
            </w:r>
            <w:r w:rsidR="00880CE3">
              <w:rPr>
                <w:b/>
              </w:rPr>
              <w:t>przedstawiony zakup</w:t>
            </w:r>
            <w:r w:rsidRPr="008D2D0C">
              <w:rPr>
                <w:b/>
              </w:rPr>
              <w:t xml:space="preserve"> przyczyni się do realizacji doktoratu?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br/>
              <w:t>(do 500 słów)</w:t>
            </w:r>
          </w:p>
        </w:tc>
      </w:tr>
      <w:tr w:rsidR="00A62904" w:rsidTr="004F546A">
        <w:trPr>
          <w:jc w:val="center"/>
        </w:trPr>
        <w:tc>
          <w:tcPr>
            <w:tcW w:w="9062" w:type="dxa"/>
            <w:gridSpan w:val="2"/>
          </w:tcPr>
          <w:p w:rsidR="00A62904" w:rsidRDefault="00A62904" w:rsidP="004F546A">
            <w:pPr>
              <w:tabs>
                <w:tab w:val="left" w:pos="2080"/>
              </w:tabs>
              <w:spacing w:line="276" w:lineRule="auto"/>
            </w:pPr>
          </w:p>
          <w:p w:rsidR="00A62904" w:rsidRDefault="00A62904" w:rsidP="004F546A">
            <w:pPr>
              <w:tabs>
                <w:tab w:val="left" w:pos="2080"/>
              </w:tabs>
              <w:spacing w:line="276" w:lineRule="auto"/>
            </w:pPr>
          </w:p>
          <w:p w:rsidR="00A62904" w:rsidRDefault="00A62904" w:rsidP="004F546A">
            <w:pPr>
              <w:tabs>
                <w:tab w:val="left" w:pos="2080"/>
              </w:tabs>
              <w:spacing w:line="276" w:lineRule="auto"/>
            </w:pPr>
          </w:p>
        </w:tc>
      </w:tr>
      <w:tr w:rsidR="00010E7E" w:rsidTr="004F546A">
        <w:trPr>
          <w:jc w:val="center"/>
        </w:trPr>
        <w:tc>
          <w:tcPr>
            <w:tcW w:w="9062" w:type="dxa"/>
            <w:gridSpan w:val="2"/>
          </w:tcPr>
          <w:p w:rsidR="00010E7E" w:rsidRPr="00010E7E" w:rsidRDefault="00010E7E" w:rsidP="00207F06">
            <w:pPr>
              <w:tabs>
                <w:tab w:val="left" w:pos="2080"/>
              </w:tabs>
              <w:rPr>
                <w:b/>
              </w:rPr>
            </w:pPr>
            <w:r w:rsidRPr="00010E7E">
              <w:rPr>
                <w:b/>
              </w:rPr>
              <w:t xml:space="preserve">Opinia </w:t>
            </w:r>
            <w:r w:rsidR="00385287">
              <w:rPr>
                <w:b/>
              </w:rPr>
              <w:t xml:space="preserve">i podpis </w:t>
            </w:r>
            <w:r w:rsidR="00207F06">
              <w:rPr>
                <w:b/>
              </w:rPr>
              <w:t>o</w:t>
            </w:r>
            <w:r w:rsidRPr="00010E7E">
              <w:rPr>
                <w:b/>
              </w:rPr>
              <w:t>piekuna naukowego/</w:t>
            </w:r>
            <w:r w:rsidR="00207F06">
              <w:rPr>
                <w:b/>
              </w:rPr>
              <w:t>p</w:t>
            </w:r>
            <w:r w:rsidRPr="00010E7E">
              <w:rPr>
                <w:b/>
              </w:rPr>
              <w:t>romotora</w:t>
            </w:r>
          </w:p>
        </w:tc>
      </w:tr>
      <w:tr w:rsidR="00010E7E" w:rsidTr="004F546A">
        <w:trPr>
          <w:jc w:val="center"/>
        </w:trPr>
        <w:tc>
          <w:tcPr>
            <w:tcW w:w="9062" w:type="dxa"/>
            <w:gridSpan w:val="2"/>
          </w:tcPr>
          <w:p w:rsidR="00010E7E" w:rsidRDefault="00010E7E" w:rsidP="004F546A">
            <w:pPr>
              <w:tabs>
                <w:tab w:val="left" w:pos="2080"/>
              </w:tabs>
            </w:pPr>
          </w:p>
          <w:p w:rsidR="00010E7E" w:rsidRDefault="00010E7E" w:rsidP="004F546A">
            <w:pPr>
              <w:tabs>
                <w:tab w:val="left" w:pos="2080"/>
              </w:tabs>
            </w:pPr>
          </w:p>
          <w:p w:rsidR="00385287" w:rsidRDefault="00385287" w:rsidP="004F546A">
            <w:pPr>
              <w:tabs>
                <w:tab w:val="left" w:pos="2080"/>
              </w:tabs>
            </w:pPr>
          </w:p>
          <w:p w:rsidR="00207F06" w:rsidRDefault="00207F06" w:rsidP="004F546A">
            <w:pPr>
              <w:tabs>
                <w:tab w:val="left" w:pos="2080"/>
              </w:tabs>
            </w:pPr>
          </w:p>
          <w:p w:rsidR="00385287" w:rsidRDefault="00385287" w:rsidP="004F546A">
            <w:pPr>
              <w:tabs>
                <w:tab w:val="left" w:pos="2080"/>
              </w:tabs>
            </w:pPr>
          </w:p>
          <w:p w:rsidR="00385287" w:rsidRDefault="00311E37" w:rsidP="00311E37">
            <w:pPr>
              <w:tabs>
                <w:tab w:val="left" w:pos="2080"/>
              </w:tabs>
              <w:spacing w:line="360" w:lineRule="auto"/>
              <w:jc w:val="right"/>
            </w:pPr>
            <w:r>
              <w:t>……………………………………………………</w:t>
            </w:r>
          </w:p>
          <w:p w:rsidR="00010E7E" w:rsidRPr="00385287" w:rsidRDefault="00385287" w:rsidP="00207F06">
            <w:pPr>
              <w:tabs>
                <w:tab w:val="left" w:pos="2080"/>
              </w:tabs>
              <w:spacing w:line="360" w:lineRule="auto"/>
              <w:jc w:val="right"/>
              <w:rPr>
                <w:i/>
              </w:rPr>
            </w:pPr>
            <w:r w:rsidRPr="00385287">
              <w:rPr>
                <w:i/>
                <w:sz w:val="20"/>
              </w:rPr>
              <w:t>Podpis opiekuna naukowego/</w:t>
            </w:r>
            <w:r w:rsidR="00207F06">
              <w:rPr>
                <w:i/>
                <w:sz w:val="20"/>
              </w:rPr>
              <w:t>p</w:t>
            </w:r>
            <w:r w:rsidRPr="00385287">
              <w:rPr>
                <w:i/>
                <w:sz w:val="20"/>
              </w:rPr>
              <w:t>romotora</w:t>
            </w:r>
          </w:p>
        </w:tc>
      </w:tr>
      <w:tr w:rsidR="00207F06" w:rsidTr="004F546A">
        <w:trPr>
          <w:jc w:val="center"/>
        </w:trPr>
        <w:tc>
          <w:tcPr>
            <w:tcW w:w="9062" w:type="dxa"/>
            <w:gridSpan w:val="2"/>
          </w:tcPr>
          <w:p w:rsidR="00207F06" w:rsidRDefault="00207F06" w:rsidP="00207F06">
            <w:pPr>
              <w:tabs>
                <w:tab w:val="left" w:pos="2080"/>
              </w:tabs>
            </w:pPr>
            <w:r w:rsidRPr="00010E7E">
              <w:rPr>
                <w:b/>
              </w:rPr>
              <w:t xml:space="preserve">Opinia </w:t>
            </w:r>
            <w:r w:rsidR="00DC2D85">
              <w:rPr>
                <w:b/>
              </w:rPr>
              <w:t xml:space="preserve">Rady Koordynacyjnej Projektu (RKP) potwierdzona podpisem </w:t>
            </w:r>
            <w:r>
              <w:rPr>
                <w:b/>
              </w:rPr>
              <w:t>właściwego kierownika studiów doktoranckich</w:t>
            </w:r>
          </w:p>
        </w:tc>
      </w:tr>
      <w:tr w:rsidR="00207F06" w:rsidTr="004F546A">
        <w:trPr>
          <w:jc w:val="center"/>
        </w:trPr>
        <w:tc>
          <w:tcPr>
            <w:tcW w:w="9062" w:type="dxa"/>
            <w:gridSpan w:val="2"/>
          </w:tcPr>
          <w:p w:rsidR="00207F06" w:rsidRDefault="00207F06" w:rsidP="004F546A">
            <w:pPr>
              <w:tabs>
                <w:tab w:val="left" w:pos="2080"/>
              </w:tabs>
            </w:pPr>
          </w:p>
          <w:p w:rsidR="00207F06" w:rsidRDefault="00207F06" w:rsidP="004F546A">
            <w:pPr>
              <w:tabs>
                <w:tab w:val="left" w:pos="2080"/>
              </w:tabs>
            </w:pPr>
            <w:bookmarkStart w:id="0" w:name="_GoBack"/>
            <w:bookmarkEnd w:id="0"/>
          </w:p>
          <w:p w:rsidR="00207F06" w:rsidRDefault="00207F06" w:rsidP="004F546A">
            <w:pPr>
              <w:tabs>
                <w:tab w:val="left" w:pos="2080"/>
              </w:tabs>
            </w:pPr>
          </w:p>
          <w:p w:rsidR="00207F06" w:rsidRDefault="00207F06" w:rsidP="004F546A">
            <w:pPr>
              <w:tabs>
                <w:tab w:val="left" w:pos="2080"/>
              </w:tabs>
            </w:pPr>
          </w:p>
          <w:p w:rsidR="00207F06" w:rsidRDefault="00207F06" w:rsidP="00207F06">
            <w:pPr>
              <w:tabs>
                <w:tab w:val="left" w:pos="2080"/>
              </w:tabs>
              <w:spacing w:line="360" w:lineRule="auto"/>
              <w:jc w:val="right"/>
            </w:pPr>
            <w:r>
              <w:t>……………………………………………………</w:t>
            </w:r>
          </w:p>
          <w:p w:rsidR="00207F06" w:rsidRDefault="00207F06" w:rsidP="00207F06">
            <w:pPr>
              <w:tabs>
                <w:tab w:val="left" w:pos="2080"/>
              </w:tabs>
              <w:jc w:val="right"/>
            </w:pPr>
            <w:r w:rsidRPr="00385287">
              <w:rPr>
                <w:i/>
                <w:sz w:val="20"/>
              </w:rPr>
              <w:t xml:space="preserve">Podpis </w:t>
            </w:r>
            <w:r w:rsidRPr="00E3764E">
              <w:rPr>
                <w:i/>
                <w:sz w:val="20"/>
              </w:rPr>
              <w:t>kierownika studiów doktoranckich</w:t>
            </w:r>
          </w:p>
        </w:tc>
      </w:tr>
      <w:tr w:rsidR="00A62904" w:rsidTr="004F546A">
        <w:trPr>
          <w:jc w:val="center"/>
        </w:trPr>
        <w:tc>
          <w:tcPr>
            <w:tcW w:w="9062" w:type="dxa"/>
            <w:gridSpan w:val="2"/>
            <w:shd w:val="clear" w:color="auto" w:fill="D9D9D9" w:themeFill="background1" w:themeFillShade="D9"/>
          </w:tcPr>
          <w:p w:rsidR="00A62904" w:rsidRPr="008D2D0C" w:rsidRDefault="00A62904" w:rsidP="004F546A">
            <w:pPr>
              <w:spacing w:line="276" w:lineRule="auto"/>
              <w:rPr>
                <w:b/>
              </w:rPr>
            </w:pPr>
            <w:r w:rsidRPr="0075529E">
              <w:rPr>
                <w:b/>
                <w:sz w:val="24"/>
              </w:rPr>
              <w:lastRenderedPageBreak/>
              <w:t>Oczekiwane wydatki (w PLN)</w:t>
            </w:r>
          </w:p>
        </w:tc>
      </w:tr>
      <w:tr w:rsidR="00A62904" w:rsidTr="004F546A">
        <w:trPr>
          <w:jc w:val="center"/>
        </w:trPr>
        <w:tc>
          <w:tcPr>
            <w:tcW w:w="3539" w:type="dxa"/>
          </w:tcPr>
          <w:p w:rsidR="00A62904" w:rsidRPr="0057434C" w:rsidRDefault="00A62904" w:rsidP="004F546A">
            <w:pPr>
              <w:spacing w:line="276" w:lineRule="auto"/>
              <w:rPr>
                <w:b/>
              </w:rPr>
            </w:pPr>
          </w:p>
        </w:tc>
        <w:tc>
          <w:tcPr>
            <w:tcW w:w="5523" w:type="dxa"/>
          </w:tcPr>
          <w:p w:rsidR="00A62904" w:rsidRDefault="00A62904" w:rsidP="004F546A">
            <w:pPr>
              <w:spacing w:line="276" w:lineRule="auto"/>
            </w:pPr>
          </w:p>
        </w:tc>
      </w:tr>
      <w:tr w:rsidR="00A62904" w:rsidTr="004F546A">
        <w:trPr>
          <w:jc w:val="center"/>
        </w:trPr>
        <w:tc>
          <w:tcPr>
            <w:tcW w:w="3539" w:type="dxa"/>
          </w:tcPr>
          <w:p w:rsidR="00A62904" w:rsidRPr="0057434C" w:rsidRDefault="00A62904" w:rsidP="004F546A">
            <w:pPr>
              <w:spacing w:line="276" w:lineRule="auto"/>
              <w:rPr>
                <w:b/>
              </w:rPr>
            </w:pPr>
          </w:p>
        </w:tc>
        <w:tc>
          <w:tcPr>
            <w:tcW w:w="5523" w:type="dxa"/>
          </w:tcPr>
          <w:p w:rsidR="00A62904" w:rsidRDefault="00A62904" w:rsidP="004F546A">
            <w:pPr>
              <w:spacing w:line="276" w:lineRule="auto"/>
            </w:pPr>
          </w:p>
        </w:tc>
      </w:tr>
      <w:tr w:rsidR="00A62904" w:rsidTr="004F546A">
        <w:trPr>
          <w:jc w:val="center"/>
        </w:trPr>
        <w:tc>
          <w:tcPr>
            <w:tcW w:w="3539" w:type="dxa"/>
          </w:tcPr>
          <w:p w:rsidR="00A62904" w:rsidRPr="0057434C" w:rsidRDefault="00A62904" w:rsidP="004F546A">
            <w:pPr>
              <w:spacing w:line="276" w:lineRule="auto"/>
              <w:rPr>
                <w:b/>
              </w:rPr>
            </w:pPr>
          </w:p>
        </w:tc>
        <w:tc>
          <w:tcPr>
            <w:tcW w:w="5523" w:type="dxa"/>
          </w:tcPr>
          <w:p w:rsidR="00A62904" w:rsidRDefault="00A62904" w:rsidP="004F546A">
            <w:pPr>
              <w:spacing w:line="276" w:lineRule="auto"/>
            </w:pPr>
          </w:p>
        </w:tc>
      </w:tr>
      <w:tr w:rsidR="00A62904" w:rsidTr="004F546A">
        <w:trPr>
          <w:jc w:val="center"/>
        </w:trPr>
        <w:tc>
          <w:tcPr>
            <w:tcW w:w="3539" w:type="dxa"/>
          </w:tcPr>
          <w:p w:rsidR="00A62904" w:rsidRPr="0057434C" w:rsidRDefault="00A62904" w:rsidP="004F546A">
            <w:pPr>
              <w:spacing w:line="276" w:lineRule="auto"/>
              <w:rPr>
                <w:b/>
              </w:rPr>
            </w:pPr>
          </w:p>
        </w:tc>
        <w:tc>
          <w:tcPr>
            <w:tcW w:w="5523" w:type="dxa"/>
          </w:tcPr>
          <w:p w:rsidR="00A62904" w:rsidRDefault="00A62904" w:rsidP="004F546A">
            <w:pPr>
              <w:spacing w:line="276" w:lineRule="auto"/>
            </w:pPr>
          </w:p>
        </w:tc>
      </w:tr>
      <w:tr w:rsidR="00A62904" w:rsidRPr="006B6D9A" w:rsidTr="004F546A">
        <w:trPr>
          <w:jc w:val="center"/>
        </w:trPr>
        <w:tc>
          <w:tcPr>
            <w:tcW w:w="3539" w:type="dxa"/>
          </w:tcPr>
          <w:p w:rsidR="00A62904" w:rsidRPr="006B6D9A" w:rsidRDefault="00A62904" w:rsidP="004F546A">
            <w:pPr>
              <w:spacing w:line="276" w:lineRule="auto"/>
              <w:rPr>
                <w:b/>
              </w:rPr>
            </w:pPr>
            <w:r w:rsidRPr="006B6D9A">
              <w:rPr>
                <w:b/>
              </w:rPr>
              <w:t>Suma</w:t>
            </w:r>
          </w:p>
        </w:tc>
        <w:tc>
          <w:tcPr>
            <w:tcW w:w="5523" w:type="dxa"/>
          </w:tcPr>
          <w:p w:rsidR="00A62904" w:rsidRPr="006B6D9A" w:rsidRDefault="00A62904" w:rsidP="004F546A">
            <w:pPr>
              <w:spacing w:line="276" w:lineRule="auto"/>
              <w:rPr>
                <w:b/>
              </w:rPr>
            </w:pPr>
          </w:p>
        </w:tc>
      </w:tr>
    </w:tbl>
    <w:p w:rsidR="00A62904" w:rsidRDefault="00A62904" w:rsidP="00A62904"/>
    <w:p w:rsidR="00385287" w:rsidRDefault="00385287" w:rsidP="00385287">
      <w:pPr>
        <w:jc w:val="right"/>
      </w:pPr>
    </w:p>
    <w:p w:rsidR="00385287" w:rsidRDefault="00385287" w:rsidP="00385287">
      <w:pPr>
        <w:jc w:val="right"/>
      </w:pPr>
    </w:p>
    <w:p w:rsidR="00385287" w:rsidRDefault="00311E37" w:rsidP="00385287">
      <w:pPr>
        <w:jc w:val="right"/>
      </w:pPr>
      <w:r>
        <w:t>…………………………………………………………….</w:t>
      </w:r>
    </w:p>
    <w:p w:rsidR="00A62904" w:rsidRPr="00385287" w:rsidRDefault="00385287" w:rsidP="00385287">
      <w:pPr>
        <w:jc w:val="right"/>
        <w:rPr>
          <w:i/>
          <w:sz w:val="20"/>
        </w:rPr>
      </w:pPr>
      <w:r w:rsidRPr="00385287">
        <w:rPr>
          <w:i/>
          <w:sz w:val="20"/>
        </w:rPr>
        <w:t>Czytelny podpis wypełniającego wniosek</w:t>
      </w:r>
    </w:p>
    <w:p w:rsidR="00E74188" w:rsidRDefault="00E74188" w:rsidP="00A62904"/>
    <w:tbl>
      <w:tblPr>
        <w:tblStyle w:val="Tabela-Siatka"/>
        <w:tblW w:w="0" w:type="auto"/>
        <w:tblInd w:w="4219" w:type="dxa"/>
        <w:tblLook w:val="04A0" w:firstRow="1" w:lastRow="0" w:firstColumn="1" w:lastColumn="0" w:noHBand="0" w:noVBand="1"/>
      </w:tblPr>
      <w:tblGrid>
        <w:gridCol w:w="2534"/>
        <w:gridCol w:w="2535"/>
      </w:tblGrid>
      <w:tr w:rsidR="00A62904" w:rsidRPr="008D2D0C" w:rsidTr="004F546A">
        <w:tc>
          <w:tcPr>
            <w:tcW w:w="5069" w:type="dxa"/>
            <w:gridSpan w:val="2"/>
            <w:shd w:val="clear" w:color="auto" w:fill="D9D9D9" w:themeFill="background1" w:themeFillShade="D9"/>
          </w:tcPr>
          <w:p w:rsidR="00A62904" w:rsidRPr="00010E7E" w:rsidRDefault="00A62904" w:rsidP="00010E7E">
            <w:pPr>
              <w:jc w:val="center"/>
              <w:rPr>
                <w:b/>
              </w:rPr>
            </w:pPr>
            <w:r w:rsidRPr="00010E7E">
              <w:rPr>
                <w:b/>
              </w:rPr>
              <w:t>Decyzja</w:t>
            </w:r>
            <w:r w:rsidR="00010E7E" w:rsidRPr="00010E7E">
              <w:rPr>
                <w:b/>
              </w:rPr>
              <w:t xml:space="preserve"> K</w:t>
            </w:r>
            <w:r w:rsidRPr="00010E7E">
              <w:rPr>
                <w:b/>
              </w:rPr>
              <w:t xml:space="preserve">ierownika </w:t>
            </w:r>
            <w:r w:rsidR="00010E7E" w:rsidRPr="00010E7E">
              <w:rPr>
                <w:b/>
              </w:rPr>
              <w:t>P</w:t>
            </w:r>
            <w:r w:rsidRPr="00010E7E">
              <w:rPr>
                <w:b/>
              </w:rPr>
              <w:t>rojektu</w:t>
            </w:r>
          </w:p>
        </w:tc>
      </w:tr>
      <w:tr w:rsidR="00A62904" w:rsidTr="004F546A">
        <w:tc>
          <w:tcPr>
            <w:tcW w:w="2534" w:type="dxa"/>
          </w:tcPr>
          <w:p w:rsidR="00A62904" w:rsidRDefault="00A62904" w:rsidP="004F546A">
            <w:pPr>
              <w:jc w:val="center"/>
              <w:rPr>
                <w:b/>
              </w:rPr>
            </w:pPr>
          </w:p>
          <w:p w:rsidR="00A62904" w:rsidRDefault="00A62904" w:rsidP="004F546A">
            <w:pPr>
              <w:jc w:val="center"/>
              <w:rPr>
                <w:b/>
              </w:rPr>
            </w:pPr>
            <w:r>
              <w:rPr>
                <w:b/>
              </w:rPr>
              <w:t>Wyrażam zgodę*</w:t>
            </w:r>
          </w:p>
          <w:p w:rsidR="00A62904" w:rsidRPr="0057434C" w:rsidRDefault="00A62904" w:rsidP="004F546A">
            <w:pPr>
              <w:jc w:val="center"/>
              <w:rPr>
                <w:b/>
              </w:rPr>
            </w:pPr>
          </w:p>
        </w:tc>
        <w:tc>
          <w:tcPr>
            <w:tcW w:w="2535" w:type="dxa"/>
          </w:tcPr>
          <w:p w:rsidR="00A62904" w:rsidRDefault="00A62904" w:rsidP="004F546A">
            <w:pPr>
              <w:jc w:val="center"/>
              <w:rPr>
                <w:b/>
              </w:rPr>
            </w:pPr>
          </w:p>
          <w:p w:rsidR="00A62904" w:rsidRPr="00C80D6B" w:rsidRDefault="00A62904" w:rsidP="004F546A">
            <w:pPr>
              <w:jc w:val="center"/>
              <w:rPr>
                <w:b/>
              </w:rPr>
            </w:pPr>
            <w:r w:rsidRPr="00C80D6B">
              <w:rPr>
                <w:b/>
              </w:rPr>
              <w:t>Nie wyrażam zgody</w:t>
            </w:r>
            <w:r>
              <w:rPr>
                <w:b/>
              </w:rPr>
              <w:t>*</w:t>
            </w:r>
            <w:r>
              <w:rPr>
                <w:rStyle w:val="Odwoanieprzypisudolnego"/>
                <w:b/>
              </w:rPr>
              <w:footnoteReference w:id="1"/>
            </w:r>
          </w:p>
        </w:tc>
      </w:tr>
    </w:tbl>
    <w:p w:rsidR="00A62904" w:rsidRDefault="00A62904" w:rsidP="00A62904"/>
    <w:p w:rsidR="0067133A" w:rsidRDefault="0067133A" w:rsidP="00075569">
      <w:pPr>
        <w:spacing w:after="0"/>
        <w:ind w:right="57"/>
        <w:rPr>
          <w:color w:val="000000" w:themeColor="text1"/>
          <w:sz w:val="21"/>
          <w:szCs w:val="21"/>
        </w:rPr>
      </w:pPr>
      <w:r>
        <w:rPr>
          <w:noProof/>
          <w:color w:val="000000" w:themeColor="text1"/>
          <w:sz w:val="21"/>
          <w:szCs w:val="21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3266440</wp:posOffset>
            </wp:positionH>
            <wp:positionV relativeFrom="paragraph">
              <wp:posOffset>2540</wp:posOffset>
            </wp:positionV>
            <wp:extent cx="1933575" cy="972820"/>
            <wp:effectExtent l="19050" t="0" r="9525" b="0"/>
            <wp:wrapNone/>
            <wp:docPr id="2" name="Obraz 1" descr="PIECZĄTKA G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ECZĄTKA GG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33575" cy="9728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67133A" w:rsidRDefault="0067133A" w:rsidP="00075569">
      <w:pPr>
        <w:spacing w:after="0"/>
        <w:ind w:right="57"/>
        <w:rPr>
          <w:color w:val="000000" w:themeColor="text1"/>
          <w:sz w:val="21"/>
          <w:szCs w:val="21"/>
        </w:rPr>
      </w:pPr>
    </w:p>
    <w:p w:rsidR="0067133A" w:rsidRDefault="0067133A" w:rsidP="00075569">
      <w:pPr>
        <w:spacing w:after="0"/>
        <w:ind w:right="57"/>
        <w:rPr>
          <w:color w:val="000000" w:themeColor="text1"/>
          <w:sz w:val="21"/>
          <w:szCs w:val="21"/>
        </w:rPr>
      </w:pPr>
    </w:p>
    <w:p w:rsidR="0067133A" w:rsidRDefault="0067133A" w:rsidP="00075569">
      <w:pPr>
        <w:spacing w:after="0"/>
        <w:ind w:right="57"/>
        <w:rPr>
          <w:color w:val="000000" w:themeColor="text1"/>
          <w:sz w:val="21"/>
          <w:szCs w:val="21"/>
        </w:rPr>
      </w:pPr>
    </w:p>
    <w:p w:rsidR="0067133A" w:rsidRDefault="0067133A" w:rsidP="00075569">
      <w:pPr>
        <w:spacing w:after="0"/>
        <w:ind w:right="57"/>
        <w:rPr>
          <w:color w:val="000000" w:themeColor="text1"/>
          <w:sz w:val="21"/>
          <w:szCs w:val="21"/>
        </w:rPr>
      </w:pPr>
    </w:p>
    <w:p w:rsidR="0067133A" w:rsidRPr="00DD6FD5" w:rsidRDefault="0067133A" w:rsidP="00075569">
      <w:pPr>
        <w:spacing w:after="0"/>
        <w:ind w:right="57"/>
        <w:rPr>
          <w:color w:val="000000" w:themeColor="text1"/>
          <w:sz w:val="21"/>
          <w:szCs w:val="21"/>
        </w:rPr>
      </w:pPr>
    </w:p>
    <w:sectPr w:rsidR="0067133A" w:rsidRPr="00DD6FD5" w:rsidSect="00F8588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2977" w:right="1417" w:bottom="170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40C39" w:rsidRDefault="00940C39" w:rsidP="00194A94">
      <w:pPr>
        <w:spacing w:after="0" w:line="240" w:lineRule="auto"/>
      </w:pPr>
      <w:r>
        <w:separator/>
      </w:r>
    </w:p>
  </w:endnote>
  <w:endnote w:type="continuationSeparator" w:id="0">
    <w:p w:rsidR="00940C39" w:rsidRDefault="00940C39" w:rsidP="00194A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34CC6" w:rsidRDefault="00F34CC6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56225" w:rsidRPr="00F85E17" w:rsidRDefault="00056225" w:rsidP="00056225">
    <w:pPr>
      <w:pStyle w:val="Stopka"/>
      <w:pBdr>
        <w:top w:val="single" w:sz="4" w:space="1" w:color="auto"/>
      </w:pBdr>
    </w:pPr>
    <w:r>
      <w:rPr>
        <w:b/>
        <w:noProof/>
        <w:color w:val="00B050"/>
        <w:sz w:val="20"/>
        <w:szCs w:val="20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-9829</wp:posOffset>
          </wp:positionH>
          <wp:positionV relativeFrom="paragraph">
            <wp:posOffset>174625</wp:posOffset>
          </wp:positionV>
          <wp:extent cx="533400" cy="795655"/>
          <wp:effectExtent l="0" t="0" r="0" b="4445"/>
          <wp:wrapTight wrapText="bothSides">
            <wp:wrapPolygon edited="0">
              <wp:start x="0" y="0"/>
              <wp:lineTo x="0" y="21204"/>
              <wp:lineTo x="20829" y="21204"/>
              <wp:lineTo x="20829" y="0"/>
              <wp:lineTo x="0" y="0"/>
            </wp:wrapPolygon>
          </wp:wrapTight>
          <wp:docPr id="4" name="Obraz 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_logotyp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3400" cy="7956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</w:p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71"/>
      <w:gridCol w:w="5489"/>
      <w:gridCol w:w="2302"/>
    </w:tblGrid>
    <w:tr w:rsidR="00056225" w:rsidTr="001246EE">
      <w:tc>
        <w:tcPr>
          <w:tcW w:w="1271" w:type="dxa"/>
        </w:tcPr>
        <w:p w:rsidR="00056225" w:rsidRDefault="00056225" w:rsidP="001246EE">
          <w:pPr>
            <w:pStyle w:val="Stopka"/>
          </w:pPr>
        </w:p>
        <w:p w:rsidR="00056225" w:rsidRPr="004A668B" w:rsidRDefault="00056225" w:rsidP="001246EE"/>
      </w:tc>
      <w:tc>
        <w:tcPr>
          <w:tcW w:w="5489" w:type="dxa"/>
        </w:tcPr>
        <w:p w:rsidR="00056225" w:rsidRPr="00F85E17" w:rsidRDefault="00056225" w:rsidP="001246EE">
          <w:pPr>
            <w:pStyle w:val="Stopka"/>
            <w:rPr>
              <w:b/>
              <w:sz w:val="20"/>
              <w:szCs w:val="20"/>
            </w:rPr>
          </w:pPr>
          <w:r>
            <w:rPr>
              <w:b/>
              <w:sz w:val="20"/>
              <w:szCs w:val="20"/>
            </w:rPr>
            <w:t>Biuro Projektu:</w:t>
          </w:r>
        </w:p>
        <w:p w:rsidR="00056225" w:rsidRDefault="00056225" w:rsidP="001246EE">
          <w:pPr>
            <w:pStyle w:val="Stopka"/>
            <w:rPr>
              <w:b/>
              <w:sz w:val="20"/>
              <w:szCs w:val="20"/>
            </w:rPr>
          </w:pPr>
          <w:r w:rsidRPr="00F85E17">
            <w:rPr>
              <w:b/>
              <w:sz w:val="20"/>
              <w:szCs w:val="20"/>
            </w:rPr>
            <w:t xml:space="preserve">Łódź 90‐924, ul. </w:t>
          </w:r>
          <w:r>
            <w:rPr>
              <w:b/>
              <w:sz w:val="20"/>
              <w:szCs w:val="20"/>
            </w:rPr>
            <w:t>Stefanowskiego 1/15</w:t>
          </w:r>
        </w:p>
        <w:p w:rsidR="00056225" w:rsidRDefault="00056225" w:rsidP="001246EE">
          <w:pPr>
            <w:pStyle w:val="Stopka"/>
            <w:rPr>
              <w:b/>
              <w:sz w:val="20"/>
              <w:szCs w:val="20"/>
              <w:lang w:val="en-US"/>
            </w:rPr>
          </w:pPr>
          <w:r>
            <w:rPr>
              <w:b/>
              <w:sz w:val="20"/>
              <w:szCs w:val="20"/>
              <w:lang w:val="en-US"/>
            </w:rPr>
            <w:t>tel. 42 631 22 75</w:t>
          </w:r>
          <w:r w:rsidRPr="009C21E8">
            <w:rPr>
              <w:b/>
              <w:sz w:val="20"/>
              <w:szCs w:val="20"/>
              <w:lang w:val="en-US"/>
            </w:rPr>
            <w:t xml:space="preserve"> </w:t>
          </w:r>
        </w:p>
        <w:p w:rsidR="00056225" w:rsidRPr="00F342F0" w:rsidRDefault="00056225" w:rsidP="001246EE">
          <w:pPr>
            <w:pStyle w:val="Stopka"/>
            <w:rPr>
              <w:lang w:val="en-US"/>
            </w:rPr>
          </w:pPr>
          <w:r w:rsidRPr="009C21E8">
            <w:rPr>
              <w:b/>
              <w:sz w:val="20"/>
              <w:szCs w:val="20"/>
              <w:lang w:val="en-US"/>
            </w:rPr>
            <w:t xml:space="preserve">email: </w:t>
          </w:r>
          <w:r w:rsidRPr="00E91E61">
            <w:rPr>
              <w:rFonts w:ascii="Calibri" w:eastAsia="Calibri" w:hAnsi="Calibri" w:cs="Times New Roman"/>
              <w:b/>
              <w:sz w:val="20"/>
              <w:szCs w:val="20"/>
              <w:lang w:val="en-US"/>
            </w:rPr>
            <w:t>agata.golnik@p.lodz.pl</w:t>
          </w:r>
          <w:r w:rsidRPr="00A40EDF">
            <w:rPr>
              <w:rFonts w:ascii="Calibri" w:eastAsia="Calibri" w:hAnsi="Calibri" w:cs="Times New Roman"/>
              <w:sz w:val="20"/>
              <w:szCs w:val="20"/>
              <w:lang w:val="en-US"/>
            </w:rPr>
            <w:t xml:space="preserve"> http://www.mechaniczny.p.lodz.pl/studiaIIIs.html</w:t>
          </w:r>
        </w:p>
      </w:tc>
      <w:tc>
        <w:tcPr>
          <w:tcW w:w="2302" w:type="dxa"/>
        </w:tcPr>
        <w:p w:rsidR="00056225" w:rsidRDefault="00056225" w:rsidP="001246EE">
          <w:pPr>
            <w:pStyle w:val="Stopka"/>
            <w:jc w:val="right"/>
          </w:pPr>
          <w:r>
            <w:rPr>
              <w:b/>
              <w:noProof/>
              <w:color w:val="00B050"/>
              <w:sz w:val="20"/>
              <w:szCs w:val="20"/>
            </w:rPr>
            <w:drawing>
              <wp:inline distT="0" distB="0" distL="0" distR="0">
                <wp:extent cx="895350" cy="895350"/>
                <wp:effectExtent l="0" t="0" r="0" b="0"/>
                <wp:docPr id="5" name="Obraz 1" descr="C:\Documents and Settings\Agatka\Moje dokumenty\K-17\Wdrożeniowa Szkoła Doktorancka\prezentacje, grafika\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Documents and Settings\Agatka\Moje dokumenty\K-17\Wdrożeniowa Szkoła Doktorancka\prezentacje, grafika\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grayscl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95350" cy="8953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B2637A" w:rsidRPr="00056225" w:rsidRDefault="00B2637A" w:rsidP="00056225">
    <w:pPr>
      <w:pStyle w:val="Stopka"/>
      <w:tabs>
        <w:tab w:val="left" w:pos="8619"/>
      </w:tabs>
      <w:rPr>
        <w:color w:val="000000" w:themeColor="text1"/>
        <w:sz w:val="20"/>
        <w:szCs w:val="20"/>
        <w:lang w:val="en-US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34CC6" w:rsidRDefault="00F34CC6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40C39" w:rsidRDefault="00940C39" w:rsidP="00194A94">
      <w:pPr>
        <w:spacing w:after="0" w:line="240" w:lineRule="auto"/>
      </w:pPr>
      <w:r>
        <w:separator/>
      </w:r>
    </w:p>
  </w:footnote>
  <w:footnote w:type="continuationSeparator" w:id="0">
    <w:p w:rsidR="00940C39" w:rsidRDefault="00940C39" w:rsidP="00194A94">
      <w:pPr>
        <w:spacing w:after="0" w:line="240" w:lineRule="auto"/>
      </w:pPr>
      <w:r>
        <w:continuationSeparator/>
      </w:r>
    </w:p>
  </w:footnote>
  <w:footnote w:id="1">
    <w:p w:rsidR="00A62904" w:rsidRDefault="00A62904" w:rsidP="00A62904">
      <w:pPr>
        <w:pStyle w:val="Tekstprzypisudolnego"/>
      </w:pPr>
      <w:r>
        <w:rPr>
          <w:rStyle w:val="Odwoanieprzypisudolnego"/>
        </w:rPr>
        <w:footnoteRef/>
      </w:r>
      <w:r>
        <w:t xml:space="preserve"> niepotrzebne skreślić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34CC6" w:rsidRDefault="00F34CC6">
    <w:pPr>
      <w:pStyle w:val="Nagwek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94A94" w:rsidRDefault="00F85E17" w:rsidP="00194A94">
    <w:pPr>
      <w:pStyle w:val="Nagwek"/>
      <w:jc w:val="center"/>
      <w:rPr>
        <w:color w:val="E36C0A" w:themeColor="accent6" w:themeShade="BF"/>
        <w:sz w:val="20"/>
        <w:szCs w:val="20"/>
      </w:rPr>
    </w:pPr>
    <w:r>
      <w:rPr>
        <w:noProof/>
      </w:rPr>
      <w:drawing>
        <wp:inline distT="0" distB="0" distL="0" distR="0">
          <wp:extent cx="5760720" cy="1131829"/>
          <wp:effectExtent l="0" t="0" r="0" b="0"/>
          <wp:docPr id="1" name="Obraz 1" descr="C:\Users\Lenowo\AppData\Local\Microsoft\Windows\INetCache\Content.Word\FE_Wiedza_Edukacja_Rozwoj_rgb-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enowo\AppData\Local\Microsoft\Windows\INetCache\Content.Word\FE_Wiedza_Edukacja_Rozwoj_rgb-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113182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7C6681" w:rsidRDefault="007C6681" w:rsidP="00E91E61">
    <w:pPr>
      <w:pStyle w:val="Nagwek"/>
      <w:pBdr>
        <w:top w:val="single" w:sz="4" w:space="1" w:color="auto"/>
      </w:pBdr>
      <w:jc w:val="center"/>
      <w:rPr>
        <w:sz w:val="20"/>
        <w:szCs w:val="20"/>
      </w:rPr>
    </w:pPr>
    <w:r w:rsidRPr="00F85E17">
      <w:rPr>
        <w:sz w:val="20"/>
        <w:szCs w:val="20"/>
      </w:rPr>
      <w:t>Projekt pn. „</w:t>
    </w:r>
    <w:r w:rsidR="00E91E61">
      <w:rPr>
        <w:sz w:val="20"/>
        <w:szCs w:val="20"/>
      </w:rPr>
      <w:t>WDROŻENIOWA SZKOŁA DOKTORANCKA</w:t>
    </w:r>
    <w:r w:rsidR="0067133A">
      <w:rPr>
        <w:sz w:val="20"/>
        <w:szCs w:val="20"/>
      </w:rPr>
      <w:t>”</w:t>
    </w:r>
    <w:r w:rsidR="0040171E">
      <w:rPr>
        <w:sz w:val="20"/>
        <w:szCs w:val="20"/>
      </w:rPr>
      <w:t xml:space="preserve"> (</w:t>
    </w:r>
    <w:r w:rsidR="0040171E" w:rsidRPr="0040171E">
      <w:rPr>
        <w:sz w:val="20"/>
        <w:szCs w:val="20"/>
      </w:rPr>
      <w:t>POWR.03.02.00-00-I042/16-00</w:t>
    </w:r>
    <w:r w:rsidR="0040171E">
      <w:rPr>
        <w:sz w:val="20"/>
        <w:szCs w:val="20"/>
      </w:rPr>
      <w:t>)</w:t>
    </w:r>
    <w:r w:rsidR="00E91E61">
      <w:rPr>
        <w:sz w:val="20"/>
        <w:szCs w:val="20"/>
      </w:rPr>
      <w:br/>
    </w:r>
    <w:r w:rsidRPr="00F85E17">
      <w:rPr>
        <w:sz w:val="20"/>
        <w:szCs w:val="20"/>
      </w:rPr>
      <w:t>współfinansowan</w:t>
    </w:r>
    <w:r w:rsidR="00E91E61">
      <w:rPr>
        <w:sz w:val="20"/>
        <w:szCs w:val="20"/>
      </w:rPr>
      <w:t xml:space="preserve">y ze środków Unii Europejskiej </w:t>
    </w:r>
    <w:r w:rsidRPr="00F85E17">
      <w:rPr>
        <w:sz w:val="20"/>
        <w:szCs w:val="20"/>
      </w:rPr>
      <w:t>w ramach Europejskiego Funduszu Społecznego</w:t>
    </w:r>
  </w:p>
  <w:p w:rsidR="00F34CC6" w:rsidRPr="00F85E17" w:rsidRDefault="00F34CC6" w:rsidP="00E91E61">
    <w:pPr>
      <w:pStyle w:val="Nagwek"/>
      <w:pBdr>
        <w:top w:val="single" w:sz="4" w:space="1" w:color="auto"/>
      </w:pBdr>
      <w:jc w:val="center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34CC6" w:rsidRDefault="00F34CC6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305684"/>
    <w:multiLevelType w:val="hybridMultilevel"/>
    <w:tmpl w:val="4CF276E0"/>
    <w:lvl w:ilvl="0" w:tplc="801C215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84F39D7"/>
    <w:multiLevelType w:val="hybridMultilevel"/>
    <w:tmpl w:val="75F4A148"/>
    <w:lvl w:ilvl="0" w:tplc="2D80D3C2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0" w:hanging="360"/>
      </w:pPr>
    </w:lvl>
    <w:lvl w:ilvl="2" w:tplc="0415001B" w:tentative="1">
      <w:start w:val="1"/>
      <w:numFmt w:val="lowerRoman"/>
      <w:lvlText w:val="%3."/>
      <w:lvlJc w:val="right"/>
      <w:pPr>
        <w:ind w:left="2580" w:hanging="180"/>
      </w:pPr>
    </w:lvl>
    <w:lvl w:ilvl="3" w:tplc="0415000F" w:tentative="1">
      <w:start w:val="1"/>
      <w:numFmt w:val="decimal"/>
      <w:lvlText w:val="%4."/>
      <w:lvlJc w:val="left"/>
      <w:pPr>
        <w:ind w:left="3300" w:hanging="360"/>
      </w:pPr>
    </w:lvl>
    <w:lvl w:ilvl="4" w:tplc="04150019" w:tentative="1">
      <w:start w:val="1"/>
      <w:numFmt w:val="lowerLetter"/>
      <w:lvlText w:val="%5."/>
      <w:lvlJc w:val="left"/>
      <w:pPr>
        <w:ind w:left="4020" w:hanging="360"/>
      </w:pPr>
    </w:lvl>
    <w:lvl w:ilvl="5" w:tplc="0415001B" w:tentative="1">
      <w:start w:val="1"/>
      <w:numFmt w:val="lowerRoman"/>
      <w:lvlText w:val="%6."/>
      <w:lvlJc w:val="right"/>
      <w:pPr>
        <w:ind w:left="4740" w:hanging="180"/>
      </w:pPr>
    </w:lvl>
    <w:lvl w:ilvl="6" w:tplc="0415000F" w:tentative="1">
      <w:start w:val="1"/>
      <w:numFmt w:val="decimal"/>
      <w:lvlText w:val="%7."/>
      <w:lvlJc w:val="left"/>
      <w:pPr>
        <w:ind w:left="5460" w:hanging="360"/>
      </w:pPr>
    </w:lvl>
    <w:lvl w:ilvl="7" w:tplc="04150019" w:tentative="1">
      <w:start w:val="1"/>
      <w:numFmt w:val="lowerLetter"/>
      <w:lvlText w:val="%8."/>
      <w:lvlJc w:val="left"/>
      <w:pPr>
        <w:ind w:left="6180" w:hanging="360"/>
      </w:pPr>
    </w:lvl>
    <w:lvl w:ilvl="8" w:tplc="0415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">
    <w:nsid w:val="1A403817"/>
    <w:multiLevelType w:val="hybridMultilevel"/>
    <w:tmpl w:val="073A8450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0FD45A5"/>
    <w:multiLevelType w:val="hybridMultilevel"/>
    <w:tmpl w:val="2C10CB98"/>
    <w:lvl w:ilvl="0" w:tplc="483A4C80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1823914"/>
    <w:multiLevelType w:val="hybridMultilevel"/>
    <w:tmpl w:val="0BE6DAD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1D05623"/>
    <w:multiLevelType w:val="hybridMultilevel"/>
    <w:tmpl w:val="AAA05F7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24C2545B"/>
    <w:multiLevelType w:val="hybridMultilevel"/>
    <w:tmpl w:val="3EDCD5AE"/>
    <w:lvl w:ilvl="0" w:tplc="483A4C80">
      <w:start w:val="1"/>
      <w:numFmt w:val="lowerLetter"/>
      <w:lvlText w:val="%1)"/>
      <w:lvlJc w:val="left"/>
      <w:pPr>
        <w:ind w:left="786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506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226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946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66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86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106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826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546" w:hanging="180"/>
      </w:pPr>
      <w:rPr>
        <w:rFonts w:cs="Times New Roman"/>
      </w:rPr>
    </w:lvl>
  </w:abstractNum>
  <w:abstractNum w:abstractNumId="7">
    <w:nsid w:val="25EE5950"/>
    <w:multiLevelType w:val="hybridMultilevel"/>
    <w:tmpl w:val="2FE850F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37F44F5"/>
    <w:multiLevelType w:val="hybridMultilevel"/>
    <w:tmpl w:val="28A8440A"/>
    <w:lvl w:ilvl="0" w:tplc="A5BA44E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A465DE1"/>
    <w:multiLevelType w:val="hybridMultilevel"/>
    <w:tmpl w:val="085CEDDC"/>
    <w:lvl w:ilvl="0" w:tplc="0415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C8A3F9B"/>
    <w:multiLevelType w:val="hybridMultilevel"/>
    <w:tmpl w:val="C7D23A28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E6746CB"/>
    <w:multiLevelType w:val="hybridMultilevel"/>
    <w:tmpl w:val="EB12AC0A"/>
    <w:lvl w:ilvl="0" w:tplc="65303B58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0110BC2"/>
    <w:multiLevelType w:val="hybridMultilevel"/>
    <w:tmpl w:val="69A0A08C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E6842C2"/>
    <w:multiLevelType w:val="hybridMultilevel"/>
    <w:tmpl w:val="B3B843CA"/>
    <w:lvl w:ilvl="0" w:tplc="0415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3D8432E"/>
    <w:multiLevelType w:val="hybridMultilevel"/>
    <w:tmpl w:val="FF342BB2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4B85226"/>
    <w:multiLevelType w:val="hybridMultilevel"/>
    <w:tmpl w:val="1F96264C"/>
    <w:lvl w:ilvl="0" w:tplc="0415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5CF2437"/>
    <w:multiLevelType w:val="hybridMultilevel"/>
    <w:tmpl w:val="33582DEC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9BB2DA6"/>
    <w:multiLevelType w:val="hybridMultilevel"/>
    <w:tmpl w:val="5D4204AA"/>
    <w:lvl w:ilvl="0" w:tplc="811C91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5B9A643B"/>
    <w:multiLevelType w:val="hybridMultilevel"/>
    <w:tmpl w:val="9138B9B2"/>
    <w:lvl w:ilvl="0" w:tplc="0415000F">
      <w:start w:val="8"/>
      <w:numFmt w:val="decimal"/>
      <w:lvlText w:val="%1."/>
      <w:lvlJc w:val="left"/>
      <w:pPr>
        <w:ind w:left="720" w:hanging="360"/>
      </w:pPr>
      <w:rPr>
        <w:rFonts w:cs="Times New Roman"/>
        <w:i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>
    <w:nsid w:val="5C92272F"/>
    <w:multiLevelType w:val="hybridMultilevel"/>
    <w:tmpl w:val="F6B2B894"/>
    <w:lvl w:ilvl="0" w:tplc="AA527E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0B26381"/>
    <w:multiLevelType w:val="hybridMultilevel"/>
    <w:tmpl w:val="473E954E"/>
    <w:lvl w:ilvl="0" w:tplc="483A4C80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>
    <w:nsid w:val="61AF480D"/>
    <w:multiLevelType w:val="hybridMultilevel"/>
    <w:tmpl w:val="52005C64"/>
    <w:lvl w:ilvl="0" w:tplc="0415000F">
      <w:start w:val="14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>
    <w:nsid w:val="6AD529B1"/>
    <w:multiLevelType w:val="hybridMultilevel"/>
    <w:tmpl w:val="58CCFDAC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1691592"/>
    <w:multiLevelType w:val="hybridMultilevel"/>
    <w:tmpl w:val="850CBAE0"/>
    <w:lvl w:ilvl="0" w:tplc="0415000D">
      <w:start w:val="1"/>
      <w:numFmt w:val="bullet"/>
      <w:lvlText w:val=""/>
      <w:lvlJc w:val="left"/>
      <w:pPr>
        <w:ind w:left="1506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22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4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6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8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0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2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4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66" w:hanging="360"/>
      </w:pPr>
      <w:rPr>
        <w:rFonts w:ascii="Wingdings" w:hAnsi="Wingdings" w:hint="default"/>
      </w:rPr>
    </w:lvl>
  </w:abstractNum>
  <w:abstractNum w:abstractNumId="24">
    <w:nsid w:val="71EF3770"/>
    <w:multiLevelType w:val="hybridMultilevel"/>
    <w:tmpl w:val="14CC313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1F87E7C"/>
    <w:multiLevelType w:val="hybridMultilevel"/>
    <w:tmpl w:val="C64A7FB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B7C6BE1E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22A0A9B"/>
    <w:multiLevelType w:val="hybridMultilevel"/>
    <w:tmpl w:val="A120CC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28532D6"/>
    <w:multiLevelType w:val="hybridMultilevel"/>
    <w:tmpl w:val="063A2A14"/>
    <w:lvl w:ilvl="0" w:tplc="0415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6C44F34A">
      <w:start w:val="1"/>
      <w:numFmt w:val="decimal"/>
      <w:lvlText w:val="%2)"/>
      <w:lvlJc w:val="left"/>
      <w:pPr>
        <w:tabs>
          <w:tab w:val="num" w:pos="1990"/>
        </w:tabs>
        <w:ind w:left="1990" w:hanging="360"/>
      </w:pPr>
      <w:rPr>
        <w:rFonts w:hint="default"/>
      </w:rPr>
    </w:lvl>
    <w:lvl w:ilvl="2" w:tplc="1A6638C4">
      <w:start w:val="3"/>
      <w:numFmt w:val="decimal"/>
      <w:lvlText w:val="%3."/>
      <w:lvlJc w:val="left"/>
      <w:pPr>
        <w:tabs>
          <w:tab w:val="num" w:pos="0"/>
        </w:tabs>
        <w:ind w:left="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540"/>
        </w:tabs>
        <w:ind w:left="5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1260"/>
        </w:tabs>
        <w:ind w:left="12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1980"/>
        </w:tabs>
        <w:ind w:left="19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2700"/>
        </w:tabs>
        <w:ind w:left="27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3420"/>
        </w:tabs>
        <w:ind w:left="34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4140"/>
        </w:tabs>
        <w:ind w:left="4140" w:hanging="180"/>
      </w:pPr>
    </w:lvl>
  </w:abstractNum>
  <w:abstractNum w:abstractNumId="28">
    <w:nsid w:val="739E3AA1"/>
    <w:multiLevelType w:val="hybridMultilevel"/>
    <w:tmpl w:val="7082AE4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>
    <w:nsid w:val="74263166"/>
    <w:multiLevelType w:val="hybridMultilevel"/>
    <w:tmpl w:val="983CD77C"/>
    <w:lvl w:ilvl="0" w:tplc="F02C7B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4925167"/>
    <w:multiLevelType w:val="hybridMultilevel"/>
    <w:tmpl w:val="B8C626EE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8291B2A"/>
    <w:multiLevelType w:val="hybridMultilevel"/>
    <w:tmpl w:val="AB8A702C"/>
    <w:lvl w:ilvl="0" w:tplc="8438B8DC">
      <w:start w:val="1"/>
      <w:numFmt w:val="decimal"/>
      <w:lvlText w:val="%1."/>
      <w:lvlJc w:val="left"/>
      <w:pPr>
        <w:ind w:left="70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5"/>
  </w:num>
  <w:num w:numId="3">
    <w:abstractNumId w:val="5"/>
  </w:num>
  <w:num w:numId="4">
    <w:abstractNumId w:val="19"/>
  </w:num>
  <w:num w:numId="5">
    <w:abstractNumId w:val="29"/>
  </w:num>
  <w:num w:numId="6">
    <w:abstractNumId w:val="10"/>
  </w:num>
  <w:num w:numId="7">
    <w:abstractNumId w:val="2"/>
  </w:num>
  <w:num w:numId="8">
    <w:abstractNumId w:val="12"/>
  </w:num>
  <w:num w:numId="9">
    <w:abstractNumId w:val="16"/>
  </w:num>
  <w:num w:numId="10">
    <w:abstractNumId w:val="24"/>
  </w:num>
  <w:num w:numId="11">
    <w:abstractNumId w:val="8"/>
  </w:num>
  <w:num w:numId="12">
    <w:abstractNumId w:val="15"/>
  </w:num>
  <w:num w:numId="13">
    <w:abstractNumId w:val="14"/>
  </w:num>
  <w:num w:numId="14">
    <w:abstractNumId w:val="13"/>
  </w:num>
  <w:num w:numId="15">
    <w:abstractNumId w:val="11"/>
  </w:num>
  <w:num w:numId="16">
    <w:abstractNumId w:val="1"/>
  </w:num>
  <w:num w:numId="17">
    <w:abstractNumId w:val="9"/>
  </w:num>
  <w:num w:numId="18">
    <w:abstractNumId w:val="26"/>
  </w:num>
  <w:num w:numId="19">
    <w:abstractNumId w:val="22"/>
  </w:num>
  <w:num w:numId="20">
    <w:abstractNumId w:val="20"/>
  </w:num>
  <w:num w:numId="21">
    <w:abstractNumId w:val="23"/>
  </w:num>
  <w:num w:numId="22">
    <w:abstractNumId w:val="3"/>
  </w:num>
  <w:num w:numId="23">
    <w:abstractNumId w:val="7"/>
  </w:num>
  <w:num w:numId="24">
    <w:abstractNumId w:val="30"/>
  </w:num>
  <w:num w:numId="25">
    <w:abstractNumId w:val="4"/>
  </w:num>
  <w:num w:numId="2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2"/>
  </w:num>
  <w:num w:numId="3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4"/>
  </w:num>
  <w:num w:numId="32">
    <w:abstractNumId w:val="18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1"/>
    <w:lvlOverride w:ilvl="0">
      <w:startOverride w:val="1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2"/>
  </w:num>
  <w:num w:numId="37">
    <w:abstractNumId w:val="1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9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3"/>
  </w:num>
  <w:num w:numId="42">
    <w:abstractNumId w:val="30"/>
  </w:num>
  <w:num w:numId="4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28"/>
  </w:num>
  <w:num w:numId="47">
    <w:abstractNumId w:val="27"/>
  </w:num>
  <w:num w:numId="48">
    <w:abstractNumId w:val="17"/>
  </w:num>
  <w:num w:numId="49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MjS1tDQ0MjKxMDNU0lEKTi0uzszPAykwrAUALFs/+CwAAAA="/>
  </w:docVars>
  <w:rsids>
    <w:rsidRoot w:val="00194A94"/>
    <w:rsid w:val="00010082"/>
    <w:rsid w:val="00010E7E"/>
    <w:rsid w:val="00016F92"/>
    <w:rsid w:val="00032212"/>
    <w:rsid w:val="0004754B"/>
    <w:rsid w:val="00056225"/>
    <w:rsid w:val="000570FF"/>
    <w:rsid w:val="00075569"/>
    <w:rsid w:val="0007692E"/>
    <w:rsid w:val="000A6578"/>
    <w:rsid w:val="000B58D0"/>
    <w:rsid w:val="000C123C"/>
    <w:rsid w:val="000C7784"/>
    <w:rsid w:val="000E4E12"/>
    <w:rsid w:val="000E654F"/>
    <w:rsid w:val="00106037"/>
    <w:rsid w:val="00107246"/>
    <w:rsid w:val="00107ABB"/>
    <w:rsid w:val="00110309"/>
    <w:rsid w:val="00135A65"/>
    <w:rsid w:val="001466D5"/>
    <w:rsid w:val="001614B9"/>
    <w:rsid w:val="001618B3"/>
    <w:rsid w:val="0016709A"/>
    <w:rsid w:val="00173D0A"/>
    <w:rsid w:val="001923F6"/>
    <w:rsid w:val="00194A94"/>
    <w:rsid w:val="001B0251"/>
    <w:rsid w:val="001E24F0"/>
    <w:rsid w:val="00207F06"/>
    <w:rsid w:val="00223030"/>
    <w:rsid w:val="00223BB8"/>
    <w:rsid w:val="00241295"/>
    <w:rsid w:val="002513EE"/>
    <w:rsid w:val="00263813"/>
    <w:rsid w:val="00270C63"/>
    <w:rsid w:val="0027402F"/>
    <w:rsid w:val="0028264A"/>
    <w:rsid w:val="002871AC"/>
    <w:rsid w:val="002A0191"/>
    <w:rsid w:val="002A317A"/>
    <w:rsid w:val="002A3ADD"/>
    <w:rsid w:val="002B14CF"/>
    <w:rsid w:val="002D35F6"/>
    <w:rsid w:val="002E084E"/>
    <w:rsid w:val="002E2E66"/>
    <w:rsid w:val="00311E37"/>
    <w:rsid w:val="0031375B"/>
    <w:rsid w:val="00316F5D"/>
    <w:rsid w:val="0032035B"/>
    <w:rsid w:val="00324092"/>
    <w:rsid w:val="00332B32"/>
    <w:rsid w:val="00377494"/>
    <w:rsid w:val="003836BB"/>
    <w:rsid w:val="00385287"/>
    <w:rsid w:val="00390439"/>
    <w:rsid w:val="003B11AD"/>
    <w:rsid w:val="003B72BF"/>
    <w:rsid w:val="003C0814"/>
    <w:rsid w:val="003D4098"/>
    <w:rsid w:val="003D4905"/>
    <w:rsid w:val="003D7044"/>
    <w:rsid w:val="003E0349"/>
    <w:rsid w:val="003E09B9"/>
    <w:rsid w:val="003E11D0"/>
    <w:rsid w:val="003E2F20"/>
    <w:rsid w:val="003E68DC"/>
    <w:rsid w:val="003F045B"/>
    <w:rsid w:val="0040171E"/>
    <w:rsid w:val="0040274B"/>
    <w:rsid w:val="00403CFA"/>
    <w:rsid w:val="00410641"/>
    <w:rsid w:val="00413AB3"/>
    <w:rsid w:val="0041550E"/>
    <w:rsid w:val="00420C05"/>
    <w:rsid w:val="00422286"/>
    <w:rsid w:val="004351C4"/>
    <w:rsid w:val="00456370"/>
    <w:rsid w:val="004606FB"/>
    <w:rsid w:val="004725B2"/>
    <w:rsid w:val="00481441"/>
    <w:rsid w:val="00491B9D"/>
    <w:rsid w:val="004A2D7F"/>
    <w:rsid w:val="004A54CB"/>
    <w:rsid w:val="004B7638"/>
    <w:rsid w:val="004C570E"/>
    <w:rsid w:val="004C6AA6"/>
    <w:rsid w:val="004C7122"/>
    <w:rsid w:val="004F26DF"/>
    <w:rsid w:val="00503723"/>
    <w:rsid w:val="00510D42"/>
    <w:rsid w:val="005235CC"/>
    <w:rsid w:val="0053364B"/>
    <w:rsid w:val="00533BC4"/>
    <w:rsid w:val="0053673F"/>
    <w:rsid w:val="00564C94"/>
    <w:rsid w:val="00566F72"/>
    <w:rsid w:val="00577CFC"/>
    <w:rsid w:val="005871CE"/>
    <w:rsid w:val="005963DC"/>
    <w:rsid w:val="005A2AF5"/>
    <w:rsid w:val="005C25FF"/>
    <w:rsid w:val="005C3DC1"/>
    <w:rsid w:val="005C704B"/>
    <w:rsid w:val="005E0F51"/>
    <w:rsid w:val="005E3012"/>
    <w:rsid w:val="005E585B"/>
    <w:rsid w:val="00603736"/>
    <w:rsid w:val="006057D0"/>
    <w:rsid w:val="006226BD"/>
    <w:rsid w:val="006316C8"/>
    <w:rsid w:val="0066040F"/>
    <w:rsid w:val="0067133A"/>
    <w:rsid w:val="006737C1"/>
    <w:rsid w:val="006837FF"/>
    <w:rsid w:val="006A33BB"/>
    <w:rsid w:val="006B6D9A"/>
    <w:rsid w:val="006F6901"/>
    <w:rsid w:val="00713979"/>
    <w:rsid w:val="00723FEF"/>
    <w:rsid w:val="007275A3"/>
    <w:rsid w:val="00731BAD"/>
    <w:rsid w:val="007436FE"/>
    <w:rsid w:val="0075113B"/>
    <w:rsid w:val="00755B56"/>
    <w:rsid w:val="00775A0C"/>
    <w:rsid w:val="00780D8F"/>
    <w:rsid w:val="007A03E5"/>
    <w:rsid w:val="007B057B"/>
    <w:rsid w:val="007B1ECA"/>
    <w:rsid w:val="007C6681"/>
    <w:rsid w:val="007E6A9C"/>
    <w:rsid w:val="007F5664"/>
    <w:rsid w:val="00802511"/>
    <w:rsid w:val="00806064"/>
    <w:rsid w:val="00832F12"/>
    <w:rsid w:val="00850D1B"/>
    <w:rsid w:val="00853B4D"/>
    <w:rsid w:val="00880CE3"/>
    <w:rsid w:val="00880E2D"/>
    <w:rsid w:val="00892506"/>
    <w:rsid w:val="008C01F6"/>
    <w:rsid w:val="008E0A4A"/>
    <w:rsid w:val="00902D23"/>
    <w:rsid w:val="00907FBD"/>
    <w:rsid w:val="009121D5"/>
    <w:rsid w:val="00940C39"/>
    <w:rsid w:val="00976A5E"/>
    <w:rsid w:val="00981531"/>
    <w:rsid w:val="009819F4"/>
    <w:rsid w:val="00982EE9"/>
    <w:rsid w:val="00986F20"/>
    <w:rsid w:val="00993911"/>
    <w:rsid w:val="009A5BAB"/>
    <w:rsid w:val="009B5358"/>
    <w:rsid w:val="009C21E8"/>
    <w:rsid w:val="009D1D58"/>
    <w:rsid w:val="009D1D67"/>
    <w:rsid w:val="009E0464"/>
    <w:rsid w:val="009E279B"/>
    <w:rsid w:val="009E649D"/>
    <w:rsid w:val="009F72F9"/>
    <w:rsid w:val="00A012A6"/>
    <w:rsid w:val="00A20BBF"/>
    <w:rsid w:val="00A21C3C"/>
    <w:rsid w:val="00A269FC"/>
    <w:rsid w:val="00A401EF"/>
    <w:rsid w:val="00A50D83"/>
    <w:rsid w:val="00A56FE8"/>
    <w:rsid w:val="00A621BE"/>
    <w:rsid w:val="00A62904"/>
    <w:rsid w:val="00A7233D"/>
    <w:rsid w:val="00AD4375"/>
    <w:rsid w:val="00AD616B"/>
    <w:rsid w:val="00AE0A66"/>
    <w:rsid w:val="00B2637A"/>
    <w:rsid w:val="00B278B6"/>
    <w:rsid w:val="00B4727E"/>
    <w:rsid w:val="00B52AF4"/>
    <w:rsid w:val="00B55EC9"/>
    <w:rsid w:val="00B801A9"/>
    <w:rsid w:val="00B866A6"/>
    <w:rsid w:val="00BA535B"/>
    <w:rsid w:val="00BA5F48"/>
    <w:rsid w:val="00BC2E46"/>
    <w:rsid w:val="00BC6DE1"/>
    <w:rsid w:val="00BF0D58"/>
    <w:rsid w:val="00BF2774"/>
    <w:rsid w:val="00C0261D"/>
    <w:rsid w:val="00C1260F"/>
    <w:rsid w:val="00C37D75"/>
    <w:rsid w:val="00C434EF"/>
    <w:rsid w:val="00C5275F"/>
    <w:rsid w:val="00C62F7F"/>
    <w:rsid w:val="00C6613A"/>
    <w:rsid w:val="00C706B2"/>
    <w:rsid w:val="00C748EC"/>
    <w:rsid w:val="00C76D00"/>
    <w:rsid w:val="00C85210"/>
    <w:rsid w:val="00CC7163"/>
    <w:rsid w:val="00CD4782"/>
    <w:rsid w:val="00CF35E4"/>
    <w:rsid w:val="00CF5B15"/>
    <w:rsid w:val="00D03BBA"/>
    <w:rsid w:val="00D136B8"/>
    <w:rsid w:val="00D15A98"/>
    <w:rsid w:val="00D1741F"/>
    <w:rsid w:val="00D50895"/>
    <w:rsid w:val="00D61587"/>
    <w:rsid w:val="00D775C9"/>
    <w:rsid w:val="00D91E0E"/>
    <w:rsid w:val="00DB5E4A"/>
    <w:rsid w:val="00DC2D85"/>
    <w:rsid w:val="00DF41CB"/>
    <w:rsid w:val="00E1303A"/>
    <w:rsid w:val="00E13663"/>
    <w:rsid w:val="00E27E36"/>
    <w:rsid w:val="00E411C3"/>
    <w:rsid w:val="00E46418"/>
    <w:rsid w:val="00E72886"/>
    <w:rsid w:val="00E74188"/>
    <w:rsid w:val="00E84E89"/>
    <w:rsid w:val="00E90F8C"/>
    <w:rsid w:val="00E91E61"/>
    <w:rsid w:val="00E95657"/>
    <w:rsid w:val="00E97DC2"/>
    <w:rsid w:val="00EA4EB9"/>
    <w:rsid w:val="00EA5758"/>
    <w:rsid w:val="00EA7E1E"/>
    <w:rsid w:val="00EC758B"/>
    <w:rsid w:val="00ED359F"/>
    <w:rsid w:val="00EE21C9"/>
    <w:rsid w:val="00EF2029"/>
    <w:rsid w:val="00EF4D00"/>
    <w:rsid w:val="00EF635C"/>
    <w:rsid w:val="00F14E44"/>
    <w:rsid w:val="00F34CC6"/>
    <w:rsid w:val="00F35306"/>
    <w:rsid w:val="00F44085"/>
    <w:rsid w:val="00F46C88"/>
    <w:rsid w:val="00F47527"/>
    <w:rsid w:val="00F54B9B"/>
    <w:rsid w:val="00F60F12"/>
    <w:rsid w:val="00F85889"/>
    <w:rsid w:val="00F85E17"/>
    <w:rsid w:val="00F96F59"/>
    <w:rsid w:val="00FA2C2D"/>
    <w:rsid w:val="00FA4A58"/>
    <w:rsid w:val="00FA5D0C"/>
    <w:rsid w:val="00FE3D35"/>
    <w:rsid w:val="00FE67F8"/>
    <w:rsid w:val="00FF26FE"/>
    <w:rsid w:val="00FF5901"/>
    <w:rsid w:val="00FF5C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rsid w:val="001923F6"/>
    <w:pPr>
      <w:tabs>
        <w:tab w:val="left" w:pos="432"/>
      </w:tabs>
      <w:suppressAutoHyphens/>
      <w:autoSpaceDN w:val="0"/>
      <w:spacing w:before="240" w:after="60" w:line="240" w:lineRule="auto"/>
      <w:ind w:left="432" w:hanging="432"/>
      <w:textAlignment w:val="baseline"/>
      <w:outlineLvl w:val="0"/>
    </w:pPr>
    <w:rPr>
      <w:rFonts w:ascii="Arial" w:eastAsia="Times New Roman" w:hAnsi="Arial" w:cs="Times New Roman"/>
      <w:b/>
      <w:kern w:val="3"/>
      <w:sz w:val="28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194A9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94A94"/>
  </w:style>
  <w:style w:type="paragraph" w:styleId="Stopka">
    <w:name w:val="footer"/>
    <w:basedOn w:val="Normalny"/>
    <w:link w:val="StopkaZnak"/>
    <w:uiPriority w:val="99"/>
    <w:unhideWhenUsed/>
    <w:rsid w:val="00194A9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94A94"/>
  </w:style>
  <w:style w:type="paragraph" w:styleId="Tekstdymka">
    <w:name w:val="Balloon Text"/>
    <w:basedOn w:val="Normalny"/>
    <w:link w:val="TekstdymkaZnak"/>
    <w:uiPriority w:val="99"/>
    <w:semiHidden/>
    <w:unhideWhenUsed/>
    <w:rsid w:val="00194A9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94A94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3B72BF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9C21E8"/>
    <w:rPr>
      <w:color w:val="0000FF" w:themeColor="hyperlink"/>
      <w:u w:val="single"/>
    </w:rPr>
  </w:style>
  <w:style w:type="paragraph" w:customStyle="1" w:styleId="Subitemnumbered">
    <w:name w:val="Subitem numbered"/>
    <w:basedOn w:val="Normalny"/>
    <w:rsid w:val="00E91E61"/>
    <w:pPr>
      <w:spacing w:after="0" w:line="360" w:lineRule="auto"/>
      <w:ind w:left="567" w:hanging="283"/>
    </w:pPr>
    <w:rPr>
      <w:rFonts w:ascii="Arial" w:eastAsia="Times New Roman" w:hAnsi="Arial" w:cs="Times New Roman"/>
      <w:sz w:val="20"/>
      <w:szCs w:val="20"/>
    </w:rPr>
  </w:style>
  <w:style w:type="character" w:customStyle="1" w:styleId="Nagwek1Znak">
    <w:name w:val="Nagłówek 1 Znak"/>
    <w:basedOn w:val="Domylnaczcionkaakapitu"/>
    <w:link w:val="Nagwek1"/>
    <w:rsid w:val="001923F6"/>
    <w:rPr>
      <w:rFonts w:ascii="Arial" w:eastAsia="Times New Roman" w:hAnsi="Arial" w:cs="Times New Roman"/>
      <w:b/>
      <w:kern w:val="3"/>
      <w:sz w:val="28"/>
      <w:szCs w:val="20"/>
    </w:rPr>
  </w:style>
  <w:style w:type="paragraph" w:styleId="Tekstpodstawowy3">
    <w:name w:val="Body Text 3"/>
    <w:basedOn w:val="Normalny"/>
    <w:link w:val="Tekstpodstawowy3Znak"/>
    <w:rsid w:val="001923F6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18"/>
      <w:szCs w:val="20"/>
    </w:rPr>
  </w:style>
  <w:style w:type="character" w:customStyle="1" w:styleId="Tekstpodstawowy3Znak">
    <w:name w:val="Tekst podstawowy 3 Znak"/>
    <w:basedOn w:val="Domylnaczcionkaakapitu"/>
    <w:link w:val="Tekstpodstawowy3"/>
    <w:rsid w:val="001923F6"/>
    <w:rPr>
      <w:rFonts w:ascii="Times New Roman" w:eastAsia="Times New Roman" w:hAnsi="Times New Roman" w:cs="Times New Roman"/>
      <w:sz w:val="18"/>
      <w:szCs w:val="20"/>
    </w:rPr>
  </w:style>
  <w:style w:type="table" w:styleId="Tabela-Siatka">
    <w:name w:val="Table Grid"/>
    <w:basedOn w:val="Standardowy"/>
    <w:uiPriority w:val="39"/>
    <w:rsid w:val="00075569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A62904"/>
    <w:pPr>
      <w:spacing w:after="0" w:line="240" w:lineRule="auto"/>
    </w:pPr>
    <w:rPr>
      <w:rFonts w:eastAsiaTheme="minorHAnsi"/>
      <w:sz w:val="20"/>
      <w:szCs w:val="20"/>
      <w:lang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A62904"/>
    <w:rPr>
      <w:rFonts w:eastAsiaTheme="minorHAnsi"/>
      <w:sz w:val="20"/>
      <w:szCs w:val="20"/>
      <w:lang w:eastAsia="en-US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62904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rsid w:val="001923F6"/>
    <w:pPr>
      <w:tabs>
        <w:tab w:val="left" w:pos="432"/>
      </w:tabs>
      <w:suppressAutoHyphens/>
      <w:autoSpaceDN w:val="0"/>
      <w:spacing w:before="240" w:after="60" w:line="240" w:lineRule="auto"/>
      <w:ind w:left="432" w:hanging="432"/>
      <w:textAlignment w:val="baseline"/>
      <w:outlineLvl w:val="0"/>
    </w:pPr>
    <w:rPr>
      <w:rFonts w:ascii="Arial" w:eastAsia="Times New Roman" w:hAnsi="Arial" w:cs="Times New Roman"/>
      <w:b/>
      <w:kern w:val="3"/>
      <w:sz w:val="28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194A9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94A94"/>
  </w:style>
  <w:style w:type="paragraph" w:styleId="Stopka">
    <w:name w:val="footer"/>
    <w:basedOn w:val="Normalny"/>
    <w:link w:val="StopkaZnak"/>
    <w:uiPriority w:val="99"/>
    <w:unhideWhenUsed/>
    <w:rsid w:val="00194A9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94A94"/>
  </w:style>
  <w:style w:type="paragraph" w:styleId="Tekstdymka">
    <w:name w:val="Balloon Text"/>
    <w:basedOn w:val="Normalny"/>
    <w:link w:val="TekstdymkaZnak"/>
    <w:uiPriority w:val="99"/>
    <w:semiHidden/>
    <w:unhideWhenUsed/>
    <w:rsid w:val="00194A9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94A94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3B72BF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9C21E8"/>
    <w:rPr>
      <w:color w:val="0000FF" w:themeColor="hyperlink"/>
      <w:u w:val="single"/>
    </w:rPr>
  </w:style>
  <w:style w:type="paragraph" w:customStyle="1" w:styleId="Subitemnumbered">
    <w:name w:val="Subitem numbered"/>
    <w:basedOn w:val="Normalny"/>
    <w:rsid w:val="00E91E61"/>
    <w:pPr>
      <w:spacing w:after="0" w:line="360" w:lineRule="auto"/>
      <w:ind w:left="567" w:hanging="283"/>
    </w:pPr>
    <w:rPr>
      <w:rFonts w:ascii="Arial" w:eastAsia="Times New Roman" w:hAnsi="Arial" w:cs="Times New Roman"/>
      <w:sz w:val="20"/>
      <w:szCs w:val="20"/>
    </w:rPr>
  </w:style>
  <w:style w:type="character" w:customStyle="1" w:styleId="Nagwek1Znak">
    <w:name w:val="Nagłówek 1 Znak"/>
    <w:basedOn w:val="Domylnaczcionkaakapitu"/>
    <w:link w:val="Nagwek1"/>
    <w:rsid w:val="001923F6"/>
    <w:rPr>
      <w:rFonts w:ascii="Arial" w:eastAsia="Times New Roman" w:hAnsi="Arial" w:cs="Times New Roman"/>
      <w:b/>
      <w:kern w:val="3"/>
      <w:sz w:val="28"/>
      <w:szCs w:val="20"/>
    </w:rPr>
  </w:style>
  <w:style w:type="paragraph" w:styleId="Tekstpodstawowy3">
    <w:name w:val="Body Text 3"/>
    <w:basedOn w:val="Normalny"/>
    <w:link w:val="Tekstpodstawowy3Znak"/>
    <w:rsid w:val="001923F6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18"/>
      <w:szCs w:val="20"/>
    </w:rPr>
  </w:style>
  <w:style w:type="character" w:customStyle="1" w:styleId="Tekstpodstawowy3Znak">
    <w:name w:val="Tekst podstawowy 3 Znak"/>
    <w:basedOn w:val="Domylnaczcionkaakapitu"/>
    <w:link w:val="Tekstpodstawowy3"/>
    <w:rsid w:val="001923F6"/>
    <w:rPr>
      <w:rFonts w:ascii="Times New Roman" w:eastAsia="Times New Roman" w:hAnsi="Times New Roman" w:cs="Times New Roman"/>
      <w:sz w:val="18"/>
      <w:szCs w:val="20"/>
    </w:rPr>
  </w:style>
  <w:style w:type="table" w:styleId="Tabela-Siatka">
    <w:name w:val="Table Grid"/>
    <w:basedOn w:val="Standardowy"/>
    <w:uiPriority w:val="39"/>
    <w:rsid w:val="00075569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A62904"/>
    <w:pPr>
      <w:spacing w:after="0" w:line="240" w:lineRule="auto"/>
    </w:pPr>
    <w:rPr>
      <w:rFonts w:eastAsiaTheme="minorHAnsi"/>
      <w:sz w:val="20"/>
      <w:szCs w:val="20"/>
      <w:lang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A62904"/>
    <w:rPr>
      <w:rFonts w:eastAsiaTheme="minorHAnsi"/>
      <w:sz w:val="20"/>
      <w:szCs w:val="20"/>
      <w:lang w:eastAsia="en-US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6290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5333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4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33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wo</dc:creator>
  <cp:lastModifiedBy>Grzegorz</cp:lastModifiedBy>
  <cp:revision>4</cp:revision>
  <cp:lastPrinted>2018-06-08T08:33:00Z</cp:lastPrinted>
  <dcterms:created xsi:type="dcterms:W3CDTF">2018-12-06T12:12:00Z</dcterms:created>
  <dcterms:modified xsi:type="dcterms:W3CDTF">2018-12-06T13:16:00Z</dcterms:modified>
</cp:coreProperties>
</file>